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7B142C" w14:textId="77777777" w:rsidR="00085930" w:rsidRPr="00085930" w:rsidRDefault="00085930" w:rsidP="0008593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0859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TITLE</w:t>
      </w:r>
    </w:p>
    <w:p w14:paraId="6EC1BA17" w14:textId="77777777" w:rsidR="00085930" w:rsidRPr="00085930" w:rsidRDefault="00085930" w:rsidP="0008593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0859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LUNG DETECTION</w:t>
      </w: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  <w:t>A PROJECT</w:t>
      </w: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  <w:t>Submitted by</w:t>
      </w:r>
    </w:p>
    <w:p w14:paraId="190D09F5" w14:textId="3208AC05" w:rsidR="00085930" w:rsidRPr="00085930" w:rsidRDefault="00085930" w:rsidP="0008593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proofErr w:type="spellStart"/>
      <w:r w:rsidRPr="000859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Rijul</w:t>
      </w:r>
      <w:proofErr w:type="spellEnd"/>
      <w:r w:rsidRPr="000859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 xml:space="preserve"> Thakur (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e23cseu1025</w:t>
      </w:r>
      <w:r w:rsidRPr="000859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)</w:t>
      </w: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  <w:r w:rsidRPr="000859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Niketan Gupta (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e23cseu1039</w:t>
      </w:r>
      <w:r w:rsidRPr="000859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)</w:t>
      </w:r>
    </w:p>
    <w:p w14:paraId="2443AA63" w14:textId="77777777" w:rsidR="00085930" w:rsidRPr="00085930" w:rsidRDefault="00085930" w:rsidP="0008593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proofErr w:type="spellStart"/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In pa</w:t>
      </w:r>
      <w:proofErr w:type="spellEnd"/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rtial fulfilment for the award of the degree of</w:t>
      </w: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  <w:r w:rsidRPr="000859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BACHELOR OF TECHNOLOGY</w:t>
      </w: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  <w:t>in</w:t>
      </w: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  <w:r w:rsidRPr="000859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Computer Science &amp; Engineering</w:t>
      </w: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  <w:t>Under the supervision of</w:t>
      </w:r>
    </w:p>
    <w:p w14:paraId="52EC5C26" w14:textId="2269F3BA" w:rsidR="00085930" w:rsidRPr="00085930" w:rsidRDefault="00085930" w:rsidP="0008593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0859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 xml:space="preserve">Dr </w:t>
      </w:r>
      <w:proofErr w:type="spellStart"/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hwetang</w:t>
      </w:r>
      <w:proofErr w:type="spellEnd"/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dubey</w:t>
      </w:r>
      <w:proofErr w:type="spellEnd"/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  <w:t>Assistant Professor</w:t>
      </w: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  <w:t>School of Computer Science Engineering and Technology</w:t>
      </w:r>
    </w:p>
    <w:p w14:paraId="509802E2" w14:textId="339DDFA7" w:rsidR="00085930" w:rsidRPr="00085930" w:rsidRDefault="00085930" w:rsidP="0008593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0859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CHOOL OF COMPUTER SCIENCE ENGINEERING AND TECHNOLOGY</w:t>
      </w: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  <w:r w:rsidRPr="000859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BENNETT UNIVERSITY, GREATER NOIDA</w:t>
      </w: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  <w:r w:rsidRPr="000859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 xml:space="preserve">APRIL 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25</w:t>
      </w:r>
      <w:r w:rsidRPr="000859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th, 2025</w:t>
      </w:r>
    </w:p>
    <w:p w14:paraId="72B37336" w14:textId="77777777" w:rsidR="00085930" w:rsidRPr="00085930" w:rsidRDefault="00501C9E" w:rsidP="00085930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1C9E">
        <w:rPr>
          <w:rFonts w:ascii="Times New Roman" w:eastAsia="Times New Roman" w:hAnsi="Times New Roman" w:cs="Times New Roman"/>
          <w:noProof/>
          <w:kern w:val="0"/>
          <w:sz w:val="24"/>
          <w:szCs w:val="24"/>
          <w:lang w:eastAsia="en-GB"/>
        </w:rPr>
        <w:pict w14:anchorId="30CCA689">
          <v:rect id="_x0000_i1028" alt="" style="width:451.3pt;height:.05pt;mso-width-percent:0;mso-height-percent:0;mso-width-percent:0;mso-height-percent:0" o:hralign="center" o:hrstd="t" o:hr="t" fillcolor="#a0a0a0" stroked="f"/>
        </w:pict>
      </w:r>
    </w:p>
    <w:p w14:paraId="6957DA06" w14:textId="77777777" w:rsidR="00085930" w:rsidRPr="00085930" w:rsidRDefault="00085930" w:rsidP="0008593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0859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TABLE OF CONTENTS</w:t>
      </w:r>
    </w:p>
    <w:p w14:paraId="6A53F84F" w14:textId="77777777" w:rsidR="00085930" w:rsidRPr="00085930" w:rsidRDefault="00085930" w:rsidP="0008593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DECLARATION​ </w:t>
      </w:r>
      <w:proofErr w:type="spellStart"/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i</w:t>
      </w:r>
      <w:proofErr w:type="spellEnd"/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  <w:t>CERTIFICATE​ ii</w:t>
      </w: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  <w:t>ACKNOWLEDGEMENT​ iii</w:t>
      </w: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  <w:t>LIST OF TABLES​ iv</w:t>
      </w: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  <w:t>LIST OF FIGURES​ v</w:t>
      </w: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  <w:t>SYMBOLS AND ABBREVIATIONS​ vii</w:t>
      </w:r>
    </w:p>
    <w:p w14:paraId="3269F0A0" w14:textId="77777777" w:rsidR="00085930" w:rsidRPr="00085930" w:rsidRDefault="00085930" w:rsidP="00085930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Introduction</w:t>
      </w: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 </w:t>
      </w: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1.1 Objectives</w:t>
      </w: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 </w:t>
      </w: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1.2 Problem Statement</w:t>
      </w: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 </w:t>
      </w: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1.3 Literature Review</w:t>
      </w:r>
    </w:p>
    <w:p w14:paraId="2541029E" w14:textId="77777777" w:rsidR="00085930" w:rsidRPr="00085930" w:rsidRDefault="00085930" w:rsidP="00085930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Proposed Methodology</w:t>
      </w: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 </w:t>
      </w: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2.1 Dataset Description</w:t>
      </w: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 </w:t>
      </w: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2.2 Implementation</w:t>
      </w:r>
    </w:p>
    <w:p w14:paraId="4A0E2EBB" w14:textId="77777777" w:rsidR="00085930" w:rsidRPr="00085930" w:rsidRDefault="00085930" w:rsidP="00085930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Results and Analysis</w:t>
      </w:r>
    </w:p>
    <w:p w14:paraId="1D2392C7" w14:textId="77777777" w:rsidR="00085930" w:rsidRPr="00085930" w:rsidRDefault="00085930" w:rsidP="00085930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Conclusions and Future Work</w:t>
      </w:r>
    </w:p>
    <w:p w14:paraId="5E11C7B5" w14:textId="77777777" w:rsidR="00085930" w:rsidRPr="00085930" w:rsidRDefault="00501C9E" w:rsidP="00085930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1C9E">
        <w:rPr>
          <w:rFonts w:ascii="Times New Roman" w:eastAsia="Times New Roman" w:hAnsi="Times New Roman" w:cs="Times New Roman"/>
          <w:noProof/>
          <w:kern w:val="0"/>
          <w:sz w:val="24"/>
          <w:szCs w:val="24"/>
          <w:lang w:eastAsia="en-GB"/>
        </w:rPr>
        <w:pict w14:anchorId="361DAD96">
          <v:rect id="_x0000_i1027" alt="" style="width:451.3pt;height:.05pt;mso-width-percent:0;mso-height-percent:0;mso-width-percent:0;mso-height-percent:0" o:hralign="center" o:hrstd="t" o:hr="t" fillcolor="#a0a0a0" stroked="f"/>
        </w:pict>
      </w:r>
    </w:p>
    <w:p w14:paraId="6B27506E" w14:textId="77777777" w:rsidR="00085930" w:rsidRPr="00085930" w:rsidRDefault="00085930" w:rsidP="0008593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0859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DECLARATION</w:t>
      </w:r>
    </w:p>
    <w:p w14:paraId="5E457875" w14:textId="2F39BECB" w:rsidR="00085930" w:rsidRPr="00085930" w:rsidRDefault="00085930" w:rsidP="0008593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We hereby declare that the project work entitled </w:t>
      </w:r>
      <w:r w:rsidRPr="000859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“LUNG DETECTION”</w:t>
      </w: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submitted to Bennett University, Greater Noida is a record of an original work done by us under the </w:t>
      </w: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lastRenderedPageBreak/>
        <w:t xml:space="preserve">guidance of </w:t>
      </w:r>
      <w:r w:rsidRPr="000859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 xml:space="preserve">Ms. </w:t>
      </w:r>
      <w:proofErr w:type="spellStart"/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hwetang</w:t>
      </w:r>
      <w:proofErr w:type="spellEnd"/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dubey</w:t>
      </w:r>
      <w:proofErr w:type="spellEnd"/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, and this research is being submitted to fulfil the requirements for the award of degree of Bachelor of Technology in School of Computer Science Engineering and Technology.</w:t>
      </w: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  <w:t>The results embodied in this research work have not been submitted to any other university or institution for the award of any degree or diploma.</w:t>
      </w:r>
    </w:p>
    <w:p w14:paraId="2A2AFAF2" w14:textId="77777777" w:rsidR="00085930" w:rsidRPr="00085930" w:rsidRDefault="00085930" w:rsidP="0008593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Place: Greater Noida</w:t>
      </w: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  <w:r w:rsidRPr="000859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ignatures of the Students</w:t>
      </w:r>
    </w:p>
    <w:p w14:paraId="4DE9D29B" w14:textId="77777777" w:rsidR="00085930" w:rsidRPr="00085930" w:rsidRDefault="00085930" w:rsidP="0008593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Date:</w:t>
      </w: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  <w:proofErr w:type="spellStart"/>
      <w:r w:rsidRPr="000859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Rijul</w:t>
      </w:r>
      <w:proofErr w:type="spellEnd"/>
      <w:r w:rsidRPr="000859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 xml:space="preserve"> Thakur</w:t>
      </w: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  <w:r w:rsidRPr="000859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Niketan Gupta</w:t>
      </w:r>
    </w:p>
    <w:p w14:paraId="1E416318" w14:textId="77777777" w:rsidR="00085930" w:rsidRPr="00085930" w:rsidRDefault="00501C9E" w:rsidP="00085930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1C9E">
        <w:rPr>
          <w:rFonts w:ascii="Times New Roman" w:eastAsia="Times New Roman" w:hAnsi="Times New Roman" w:cs="Times New Roman"/>
          <w:noProof/>
          <w:kern w:val="0"/>
          <w:sz w:val="24"/>
          <w:szCs w:val="24"/>
          <w:lang w:eastAsia="en-GB"/>
        </w:rPr>
        <w:pict w14:anchorId="2B9928D6">
          <v:rect id="_x0000_i1026" alt="" style="width:451.3pt;height:.05pt;mso-width-percent:0;mso-height-percent:0;mso-width-percent:0;mso-height-percent:0" o:hralign="center" o:hrstd="t" o:hr="t" fillcolor="#a0a0a0" stroked="f"/>
        </w:pict>
      </w:r>
    </w:p>
    <w:p w14:paraId="4D8360F1" w14:textId="77777777" w:rsidR="00085930" w:rsidRPr="00085930" w:rsidRDefault="00085930" w:rsidP="0008593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0859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CERTIFICATE</w:t>
      </w:r>
    </w:p>
    <w:p w14:paraId="442AD37E" w14:textId="77777777" w:rsidR="00085930" w:rsidRPr="00085930" w:rsidRDefault="00085930" w:rsidP="0008593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This is to certify that the report entitled </w:t>
      </w:r>
      <w:r w:rsidRPr="000859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“LUNG DETECTION”</w:t>
      </w: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submitted by </w:t>
      </w:r>
      <w:proofErr w:type="spellStart"/>
      <w:r w:rsidRPr="000859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Rijul</w:t>
      </w:r>
      <w:proofErr w:type="spellEnd"/>
      <w:r w:rsidRPr="000859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 xml:space="preserve"> Thakur and Niketan Gupta</w:t>
      </w: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to Bennett University, towards the fulfilment of requirements of the degree of Bachelor of Technology is a record of </w:t>
      </w:r>
      <w:proofErr w:type="spellStart"/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Bonafide</w:t>
      </w:r>
      <w:proofErr w:type="spellEnd"/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Second Year Project work carried out by them in the School of Computer Science Engineering and Technology, Bennett University. The results/findings contained in this Project have not been submitted in part or full to any other University/Institute for award of any other Degree/Diploma.</w:t>
      </w:r>
    </w:p>
    <w:p w14:paraId="3A006FBA" w14:textId="5B45C73A" w:rsidR="00085930" w:rsidRPr="00085930" w:rsidRDefault="00085930" w:rsidP="0008593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0859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ignature of Supervisor</w:t>
      </w: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  <w:t xml:space="preserve">Name: Dr </w:t>
      </w:r>
      <w:proofErr w:type="spellStart"/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hwetang</w:t>
      </w:r>
      <w:proofErr w:type="spellEnd"/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dubey</w:t>
      </w:r>
      <w:proofErr w:type="spellEnd"/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  <w:t>Designation: Assistant Professor (SCSET)</w:t>
      </w:r>
    </w:p>
    <w:p w14:paraId="3DCAFC13" w14:textId="27065912" w:rsidR="00085930" w:rsidRPr="00085930" w:rsidRDefault="00085930" w:rsidP="0008593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Place: Bennett University</w:t>
      </w: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  <w:t>Date: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25 </w:t>
      </w:r>
      <w:proofErr w:type="spellStart"/>
      <w:r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april</w:t>
      </w:r>
      <w:proofErr w:type="spellEnd"/>
      <w:r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2025</w:t>
      </w:r>
    </w:p>
    <w:p w14:paraId="2F354603" w14:textId="77777777" w:rsidR="00085930" w:rsidRPr="00085930" w:rsidRDefault="00501C9E" w:rsidP="00085930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501C9E">
        <w:rPr>
          <w:rFonts w:ascii="Times New Roman" w:eastAsia="Times New Roman" w:hAnsi="Times New Roman" w:cs="Times New Roman"/>
          <w:noProof/>
          <w:kern w:val="0"/>
          <w:sz w:val="24"/>
          <w:szCs w:val="24"/>
          <w:lang w:eastAsia="en-GB"/>
        </w:rPr>
        <w:pict w14:anchorId="2DC06F50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29CBA427" w14:textId="77777777" w:rsidR="00085930" w:rsidRPr="00085930" w:rsidRDefault="00085930" w:rsidP="0008593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0859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ACKNOWLEDGEMENT</w:t>
      </w:r>
    </w:p>
    <w:p w14:paraId="04653574" w14:textId="77777777" w:rsidR="00085930" w:rsidRPr="00085930" w:rsidRDefault="00085930" w:rsidP="0008593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A major project is a golden opportunity for learning and self-development. We consider ourselves very lucky and honoured to have so many wonderful people lead us through the completion of this project.</w:t>
      </w:r>
    </w:p>
    <w:p w14:paraId="39C048FB" w14:textId="768F8DA9" w:rsidR="00085930" w:rsidRPr="00085930" w:rsidRDefault="00085930" w:rsidP="0008593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Our grateful thanks to </w:t>
      </w:r>
      <w:r w:rsidRPr="000859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 xml:space="preserve">Dr </w:t>
      </w:r>
      <w:proofErr w:type="spellStart"/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hwetang</w:t>
      </w:r>
      <w:proofErr w:type="spellEnd"/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dubey</w:t>
      </w:r>
      <w:proofErr w:type="spellEnd"/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 xml:space="preserve"> </w:t>
      </w: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for her guidance in our project work. She took time out to hear, guide and keep us on the correct path.</w:t>
      </w:r>
    </w:p>
    <w:p w14:paraId="20BC949C" w14:textId="77777777" w:rsidR="00085930" w:rsidRPr="00085930" w:rsidRDefault="00085930" w:rsidP="0008593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School of Computer Science Engineering and Technology monitored our progress and arranged all facilities to make life easier. We choose this moment to acknowledge their contribution gratefully.</w:t>
      </w:r>
    </w:p>
    <w:p w14:paraId="7D9DECD3" w14:textId="77777777" w:rsidR="00085930" w:rsidRPr="00085930" w:rsidRDefault="00085930" w:rsidP="0008593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0859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Signatures of Students</w:t>
      </w: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  <w:proofErr w:type="spellStart"/>
      <w:r w:rsidRPr="000859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Rijul</w:t>
      </w:r>
      <w:proofErr w:type="spellEnd"/>
      <w:r w:rsidRPr="000859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 xml:space="preserve"> Thakur</w:t>
      </w:r>
      <w:r w:rsidRPr="00085930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  <w:r w:rsidRPr="0008593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GB"/>
          <w14:ligatures w14:val="none"/>
        </w:rPr>
        <w:t>Niketan Gupta</w:t>
      </w:r>
    </w:p>
    <w:p w14:paraId="5FCE4948" w14:textId="624DBB2F" w:rsidR="00951D36" w:rsidRDefault="00951D36" w:rsidP="00203372"/>
    <w:sectPr w:rsidR="00951D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2310F"/>
    <w:multiLevelType w:val="hybridMultilevel"/>
    <w:tmpl w:val="2CCAC63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B742EE"/>
    <w:multiLevelType w:val="hybridMultilevel"/>
    <w:tmpl w:val="F09073A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B40706"/>
    <w:multiLevelType w:val="hybridMultilevel"/>
    <w:tmpl w:val="467C7E4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B34432C"/>
    <w:multiLevelType w:val="hybridMultilevel"/>
    <w:tmpl w:val="5B7E4F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7E0B19"/>
    <w:multiLevelType w:val="multilevel"/>
    <w:tmpl w:val="C86EE1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47671077">
    <w:abstractNumId w:val="2"/>
  </w:num>
  <w:num w:numId="2" w16cid:durableId="829098947">
    <w:abstractNumId w:val="3"/>
  </w:num>
  <w:num w:numId="3" w16cid:durableId="2124809061">
    <w:abstractNumId w:val="0"/>
  </w:num>
  <w:num w:numId="4" w16cid:durableId="1762291614">
    <w:abstractNumId w:val="1"/>
  </w:num>
  <w:num w:numId="5" w16cid:durableId="90206317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3tTQzNDM0MrQ0MDNU0lEKTi0uzszPAykwrQUABsp65SwAAAA="/>
  </w:docVars>
  <w:rsids>
    <w:rsidRoot w:val="00203372"/>
    <w:rsid w:val="0001220D"/>
    <w:rsid w:val="00020200"/>
    <w:rsid w:val="00044D9C"/>
    <w:rsid w:val="00085930"/>
    <w:rsid w:val="000E6183"/>
    <w:rsid w:val="00143209"/>
    <w:rsid w:val="00153A12"/>
    <w:rsid w:val="00174122"/>
    <w:rsid w:val="001F0DB4"/>
    <w:rsid w:val="00200E51"/>
    <w:rsid w:val="00203372"/>
    <w:rsid w:val="002617AE"/>
    <w:rsid w:val="00290DCC"/>
    <w:rsid w:val="002D3DD4"/>
    <w:rsid w:val="003809D3"/>
    <w:rsid w:val="00410159"/>
    <w:rsid w:val="0042550E"/>
    <w:rsid w:val="00464B54"/>
    <w:rsid w:val="004A5EB4"/>
    <w:rsid w:val="00501C9E"/>
    <w:rsid w:val="005108C8"/>
    <w:rsid w:val="00511061"/>
    <w:rsid w:val="0054773A"/>
    <w:rsid w:val="0056083E"/>
    <w:rsid w:val="005857C5"/>
    <w:rsid w:val="0059533A"/>
    <w:rsid w:val="00595CBD"/>
    <w:rsid w:val="005A19C8"/>
    <w:rsid w:val="005A66F9"/>
    <w:rsid w:val="005F45AA"/>
    <w:rsid w:val="00606FA7"/>
    <w:rsid w:val="006B7F7D"/>
    <w:rsid w:val="006D3E9C"/>
    <w:rsid w:val="006E02F2"/>
    <w:rsid w:val="00733C84"/>
    <w:rsid w:val="0074154E"/>
    <w:rsid w:val="00753027"/>
    <w:rsid w:val="0076232E"/>
    <w:rsid w:val="00803F22"/>
    <w:rsid w:val="008229B7"/>
    <w:rsid w:val="008B44C4"/>
    <w:rsid w:val="009059DB"/>
    <w:rsid w:val="00927718"/>
    <w:rsid w:val="00951D36"/>
    <w:rsid w:val="009777A6"/>
    <w:rsid w:val="00984D9C"/>
    <w:rsid w:val="00987E31"/>
    <w:rsid w:val="009976B0"/>
    <w:rsid w:val="009A450B"/>
    <w:rsid w:val="009A6D4E"/>
    <w:rsid w:val="009C61B8"/>
    <w:rsid w:val="00A0214B"/>
    <w:rsid w:val="00A06C25"/>
    <w:rsid w:val="00A07E50"/>
    <w:rsid w:val="00A964BE"/>
    <w:rsid w:val="00A9725D"/>
    <w:rsid w:val="00AB45D8"/>
    <w:rsid w:val="00AD4863"/>
    <w:rsid w:val="00B2021C"/>
    <w:rsid w:val="00B40D50"/>
    <w:rsid w:val="00BA5285"/>
    <w:rsid w:val="00BB53A6"/>
    <w:rsid w:val="00C10796"/>
    <w:rsid w:val="00C1742B"/>
    <w:rsid w:val="00C54F0B"/>
    <w:rsid w:val="00C93EBF"/>
    <w:rsid w:val="00D14365"/>
    <w:rsid w:val="00D2635E"/>
    <w:rsid w:val="00D47BBE"/>
    <w:rsid w:val="00D974FA"/>
    <w:rsid w:val="00DB702F"/>
    <w:rsid w:val="00DC22F3"/>
    <w:rsid w:val="00E33FE1"/>
    <w:rsid w:val="00E454FE"/>
    <w:rsid w:val="00EB257D"/>
    <w:rsid w:val="00EE5F64"/>
    <w:rsid w:val="00F8328C"/>
    <w:rsid w:val="00FA3089"/>
    <w:rsid w:val="00FD1172"/>
    <w:rsid w:val="00FE2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84BE7CA"/>
  <w15:chartTrackingRefBased/>
  <w15:docId w15:val="{47C6FB77-0EEB-4E6E-8893-B88B76C048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337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D48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08593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1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95</Words>
  <Characters>225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in Arvind Shelke</dc:creator>
  <cp:keywords/>
  <dc:description/>
  <cp:lastModifiedBy>NIketan  Gupta</cp:lastModifiedBy>
  <cp:revision>2</cp:revision>
  <cp:lastPrinted>2024-08-13T06:29:00Z</cp:lastPrinted>
  <dcterms:created xsi:type="dcterms:W3CDTF">2025-04-25T18:18:00Z</dcterms:created>
  <dcterms:modified xsi:type="dcterms:W3CDTF">2025-04-25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04e6413f40bd245450adf744c42b00ce7986e4f3ed6d7748ff95a3f910bec5a</vt:lpwstr>
  </property>
</Properties>
</file>